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Israel</w:t>
      </w:r>
      <w:r>
        <w:t xml:space="preserve"> </w:t>
      </w:r>
      <w:r>
        <w:t xml:space="preserve">Tel</w:t>
      </w:r>
      <w:r>
        <w:t xml:space="preserve"> </w:t>
      </w:r>
      <w:r>
        <w:t xml:space="preserve">Aviv</w:t>
      </w:r>
    </w:p>
    <w:bookmarkStart w:id="20" w:name="Xd448561c71b4f8e3f329ad9325d9628d1c37a29"/>
    <w:p>
      <w:pPr>
        <w:pStyle w:val="Heading1"/>
      </w:pPr>
      <w:r>
        <w:t xml:space="preserve">Cover Letter for UX/UI Designer Position in Israel Tel Aviv</w:t>
      </w:r>
    </w:p>
    <w:p>
      <w:pPr>
        <w:pStyle w:val="FirstParagraph"/>
      </w:pPr>
      <w:r>
        <w:t xml:space="preserve">[Your Name]</w:t>
      </w:r>
      <w:r>
        <w:br/>
      </w:r>
      <w:r>
        <w:t xml:space="preserve">[Your Address]</w:t>
      </w:r>
      <w:r>
        <w:br/>
      </w:r>
      <w:r>
        <w:t xml:space="preserve">[City, Country, Postal Code]</w:t>
      </w:r>
      <w:r>
        <w:br/>
      </w:r>
      <w:r>
        <w:t xml:space="preserve">[Email Address] | [Phone Number] | [LinkedIn/Portfolio Link]</w:t>
      </w:r>
    </w:p>
    <w:bookmarkEnd w:id="20"/>
    <w:p>
      <w:pPr>
        <w:pStyle w:val="BodyText"/>
      </w:pPr>
      <w:r>
        <w:t xml:space="preserve">Dear [Hiring Manager's Name or "Team"],</w:t>
      </w:r>
    </w:p>
    <w:p>
      <w:pPr>
        <w:pStyle w:val="BodyText"/>
      </w:pPr>
      <w:r>
        <w:t xml:space="preserve">I am writing to express my enthusiastic interest in the UX/UI Designer position at your organization in Israel Tel Aviv. As a passionate and experienced designer with a deep understanding of user-centered design principles, I am eager to contribute my skills, creativity, and dedication to your team. Tel Aviv’s vibrant tech ecosystem, known for its innovation and startup culture, aligns perfectly with my professional aspirations. I am particularly excited about the opportunity to work in this dynamic environment where design drives meaningful digital experiences.</w:t>
      </w:r>
    </w:p>
    <w:p>
      <w:pPr>
        <w:pStyle w:val="BodyText"/>
      </w:pPr>
      <w:r>
        <w:t xml:space="preserve">With [X years] of experience in UX/UI design, I have developed a strong foundation in creating intuitive, visually compelling interfaces that bridge the gap between user needs and business goals. My career has been defined by a commitment to solving complex problems through empathy-driven design. Whether it’s refining user flows for mobile applications or redesigning web platforms to enhance accessibility, I approach every project with a focus on usability, aesthetics, and functionality. My portfolio reflects my ability to translate abstract concepts into seamless digital experiences that resonate with diverse audiences.</w:t>
      </w:r>
    </w:p>
    <w:bookmarkStart w:id="21" w:name="why-israel-tel-aviv-a-hub-of-innovation"/>
    <w:p>
      <w:pPr>
        <w:pStyle w:val="Heading2"/>
      </w:pPr>
      <w:r>
        <w:t xml:space="preserve">Why Israel Tel Aviv? A Hub of Innovation</w:t>
      </w:r>
    </w:p>
    <w:p>
      <w:pPr>
        <w:pStyle w:val="FirstParagraph"/>
      </w:pPr>
      <w:r>
        <w:t xml:space="preserve">I have long admired the innovative spirit of Israel Tel Aviv, a city that has become a global leader in technology and design. The region’s emphasis on cutting-edge solutions, from fintech to AI-driven platforms, creates an ideal environment for UX/UI designers to thrive. I am particularly inspired by the collaborative culture of Tel Aviv’s tech community, where creativity and problem-solving are at the forefront. Joining your team would allow me to contribute to projects that not only push boundaries but also address real-world challenges—something that deeply aligns with my professional values.</w:t>
      </w:r>
    </w:p>
    <w:bookmarkEnd w:id="21"/>
    <w:bookmarkStart w:id="22" w:name="key-skills-and-expertise"/>
    <w:p>
      <w:pPr>
        <w:pStyle w:val="Heading2"/>
      </w:pPr>
      <w:r>
        <w:t xml:space="preserve">Key Skills and Expertise</w:t>
      </w:r>
    </w:p>
    <w:p>
      <w:pPr>
        <w:pStyle w:val="FirstParagraph"/>
      </w:pPr>
      <w:r>
        <w:t xml:space="preserve">As a UX/UI Designer, I bring a unique blend of technical and creative expertise. My proficiency in tools such as Figma, Adobe XD, Sketch, and Axure enables me to develop high-fidelity prototypes that communicate design concepts effectively. I am also well-versed in user research methodologies, including interviews, usability testing, and persona creation. This allows me to gather actionable insights that inform every design decision.</w:t>
      </w:r>
    </w:p>
    <w:p>
      <w:pPr>
        <w:pStyle w:val="BodyText"/>
      </w:pPr>
      <w:r>
        <w:t xml:space="preserve">My approach to UX design is rooted in a deep understanding of human behavior and interaction patterns. I prioritize accessibility, ensuring that all users—regardless of ability or device—can navigate digital products effortlessly. For example, in my previous role at [Previous Company], I led the redesign of a mobile banking application, which resulted in a 30% increase in user engagement and a significant reduction in customer support queries. This project highlighted the power of thoughtful design to transform user experiences and drive business outcomes.</w:t>
      </w:r>
    </w:p>
    <w:bookmarkEnd w:id="22"/>
    <w:bookmarkStart w:id="23" w:name="collaboration-and-cultural-fit"/>
    <w:p>
      <w:pPr>
        <w:pStyle w:val="Heading2"/>
      </w:pPr>
      <w:r>
        <w:t xml:space="preserve">Collaboration and Cultural Fit</w:t>
      </w:r>
    </w:p>
    <w:p>
      <w:pPr>
        <w:pStyle w:val="FirstParagraph"/>
      </w:pPr>
      <w:r>
        <w:t xml:space="preserve">I thrive in collaborative environments where cross-functional teams work together to deliver exceptional results. In my career, I have collaborated with developers, product managers, and stakeholders to align on goals and ensure that design solutions are both innovative and feasible. My ability to communicate complex ideas through wireframes, user stories, and presentations has consistently fostered strong teamwork and shared understanding.</w:t>
      </w:r>
    </w:p>
    <w:p>
      <w:pPr>
        <w:pStyle w:val="BodyText"/>
      </w:pPr>
      <w:r>
        <w:t xml:space="preserve">Israel Tel Aviv’s fast-paced tech scene demands adaptability, resilience, and a growth mindset—qualities I embody. I am particularly drawn to your organization’s mission to [mention specific company value or project if known]. Whether it’s developing solutions for emerging markets or creating interfaces that prioritize inclusivity, I am eager to contribute my expertise to projects that make a measurable impact.</w:t>
      </w:r>
    </w:p>
    <w:bookmarkEnd w:id="23"/>
    <w:bookmarkStart w:id="24" w:name="why-this-opportunity"/>
    <w:p>
      <w:pPr>
        <w:pStyle w:val="Heading2"/>
      </w:pPr>
      <w:r>
        <w:t xml:space="preserve">Why This Opportunity?</w:t>
      </w:r>
    </w:p>
    <w:p>
      <w:pPr>
        <w:pStyle w:val="FirstParagraph"/>
      </w:pPr>
      <w:r>
        <w:t xml:space="preserve">I am confident that my skills and passion for UX/UI design make me a strong fit for your team. However, what excites me most is the opportunity to work in Israel Tel Aviv, a city where design and technology intersect in transformative ways. I am eager to collaborate with professionals who share my commitment to excellence and innovation. The chance to contribute to projects that shape the future of digital experiences in this vibrant region is incredibly motivating.</w:t>
      </w:r>
    </w:p>
    <w:p>
      <w:pPr>
        <w:pStyle w:val="BodyText"/>
      </w:pPr>
      <w:r>
        <w:t xml:space="preserve">My background includes [mention relevant experience, e.g., "designing interfaces for SaaS platforms, optimizing e-commerce user journeys, or creating accessible design systems"]. These experiences have honed my ability to balance creativity with strategic thinking. I am particularly adept at working in agile environments and delivering results under tight deadlines without compromising on quality.</w:t>
      </w:r>
    </w:p>
    <w:bookmarkEnd w:id="24"/>
    <w:bookmarkStart w:id="25" w:name="a-closing-statement"/>
    <w:p>
      <w:pPr>
        <w:pStyle w:val="Heading2"/>
      </w:pPr>
      <w:r>
        <w:t xml:space="preserve">A Closing Statement</w:t>
      </w:r>
    </w:p>
    <w:p>
      <w:pPr>
        <w:pStyle w:val="FirstParagraph"/>
      </w:pPr>
      <w:r>
        <w:t xml:space="preserve">Thank you for considering my application. I would be thrilled to bring my expertise in UX/UI design to your team in Israel Tel Aviv. I am confident that my dedication to user-centered design, combined with my technical skills and collaborative spirit, will add value to your organization. I would welcome the opportunity to discuss how my background and vision align with your goals.</w:t>
      </w:r>
    </w:p>
    <w:p>
      <w:pPr>
        <w:pStyle w:val="BodyText"/>
      </w:pPr>
      <w:r>
        <w:t xml:space="preserve">Please feel free to contact me at [Your Phone Number] or [Your Email Address] at your earliest convenience. I am available for an interview at any time that suits your schedule. Thank you again for considering my application, and I look forward to the possibility of contributing to the innovative work being done in Tel Aviv.</w:t>
      </w:r>
    </w:p>
    <w:p>
      <w:pPr>
        <w:pStyle w:val="BodyText"/>
      </w:pPr>
      <w:r>
        <w:t xml:space="preserve">Sincerely,</w:t>
      </w:r>
      <w:r>
        <w:br/>
      </w:r>
      <w:r>
        <w:t xml:space="preserve">[Your Full Nam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 in Israel Tel Aviv</dc:title>
  <dc:creator/>
  <dc:language>en</dc:language>
  <cp:keywords/>
  <dcterms:created xsi:type="dcterms:W3CDTF">2026-07-23T20:27:28Z</dcterms:created>
  <dcterms:modified xsi:type="dcterms:W3CDTF">2026-07-23T20:27:28Z</dcterms:modified>
</cp:coreProperties>
</file>

<file path=docProps/custom.xml><?xml version="1.0" encoding="utf-8"?>
<Properties xmlns="http://schemas.openxmlformats.org/officeDocument/2006/custom-properties" xmlns:vt="http://schemas.openxmlformats.org/officeDocument/2006/docPropsVTypes"/>
</file>